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Mason</w:t>
      </w:r>
    </w:p>
    <w:bookmarkStart w:id="26" w:name="cover-letter-for-mason"/>
    <w:p>
      <w:pPr>
        <w:pStyle w:val="Heading1"/>
      </w:pPr>
      <w:r>
        <w:t xml:space="preserve">Cover Letter for Mason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to express my enthusiastic interest in the opportunity to contribute my skills and experiences as a professional in New Zealand Wellington. As someone deeply committed to personal and professional growth, I am eager to align my expertise with an organization that values innovation, community engagement, and forward-thinking strategies. This cover letter serves as a testament to my qualifications and a reflection of how I envision myself thriving in the vibrant environment of New Zealand Wellington.</w:t>
      </w:r>
    </w:p>
    <w:bookmarkStart w:id="20" w:name="about-mason"/>
    <w:p>
      <w:pPr>
        <w:pStyle w:val="Heading2"/>
      </w:pPr>
      <w:r>
        <w:t xml:space="preserve">About Mason</w:t>
      </w:r>
    </w:p>
    <w:p>
      <w:pPr>
        <w:pStyle w:val="FirstParagraph"/>
      </w:pPr>
      <w:r>
        <w:t xml:space="preserve">My name is Mason, and I bring a unique blend of experience, adaptability, and passion for excellence to every endeavor. With a career spanning [X years] across industries such as [mention relevant fields], I have developed a strong foundation in [specific skills or areas of expertise]. Whether it’s leading projects, collaborating with diverse teams, or solving complex challenges, I thrive in dynamic settings where creativity and results intersect.</w:t>
      </w:r>
    </w:p>
    <w:p>
      <w:pPr>
        <w:pStyle w:val="BodyText"/>
      </w:pPr>
      <w:r>
        <w:t xml:space="preserve">What sets me apart is my unwavering commitment to continuous learning and my ability to adapt to new environments. Having grown up in New Zealand Wellington, I have a deep understanding of the region’s cultural nuances, economic landscape, and the importance of community-driven success. This local perspective allows me to approach problems with a balanced view of both global standards and regional needs.</w:t>
      </w:r>
    </w:p>
    <w:bookmarkEnd w:id="20"/>
    <w:bookmarkStart w:id="21" w:name="why-new-zealand-wellington"/>
    <w:p>
      <w:pPr>
        <w:pStyle w:val="Heading2"/>
      </w:pPr>
      <w:r>
        <w:t xml:space="preserve">Why New Zealand Wellington?</w:t>
      </w:r>
    </w:p>
    <w:p>
      <w:pPr>
        <w:pStyle w:val="FirstParagraph"/>
      </w:pPr>
      <w:r>
        <w:t xml:space="preserve">New Zealand Wellington is not just a location for me—it’s a place where my values align with its ethos. As the capital city, Wellington is a hub of innovation, creativity, and sustainability. From its thriving tech sector to its commitment to environmental stewardship, the city embodies progress while honoring tradition. I am particularly drawn to organizations in Wellington that prioritize [mention specific values or industries relevant to the job], as these resonate with my own professional aspirations.</w:t>
      </w:r>
    </w:p>
    <w:p>
      <w:pPr>
        <w:pStyle w:val="BodyText"/>
      </w:pPr>
      <w:r>
        <w:t xml:space="preserve">My experience in [specific project or role] has equipped me with the ability to navigate complex challenges and deliver measurable outcomes. For instance, during my time at [previous company/organization], I led a team that [describe a relevant achievement, e.g., "developed a sustainable product line that reduced waste by 30%"]. This experience taught me the importance of collaboration, strategic planning, and maintaining high standards of quality—principles I carry with me in every professional interaction.</w:t>
      </w:r>
    </w:p>
    <w:bookmarkEnd w:id="21"/>
    <w:bookmarkStart w:id="22" w:name="relevant-skills-and-experiences"/>
    <w:p>
      <w:pPr>
        <w:pStyle w:val="Heading2"/>
      </w:pPr>
      <w:r>
        <w:t xml:space="preserve">Relevant Skills and Experiences</w:t>
      </w:r>
    </w:p>
    <w:p>
      <w:pPr>
        <w:pStyle w:val="FirstParagraph"/>
      </w:pPr>
      <w:r>
        <w:t xml:space="preserve">As a professional in New Zealand Wellington, I have cultivated a diverse skill set that includes [list key skills such as project management, data analysis, communication, etc.]. These skills are not just theoretical; they are rooted in real-world applications. For example, my work on [specific project] involved [describe responsibilities and outcomes], which required me to balance multiple priorities while maintaining a focus on long-term goals.</w:t>
      </w:r>
    </w:p>
    <w:p>
      <w:pPr>
        <w:pStyle w:val="BodyText"/>
      </w:pPr>
      <w:r>
        <w:t xml:space="preserve">Additionally, my ability to communicate effectively across cultures and industries has been instrumental in fostering partnerships and driving initiatives forward. In New Zealand Wellington, where multiculturalism is a cornerstone of society, this skill is invaluable. I have worked with teams from diverse backgrounds, ensuring that every voice is heard and that collective goals are achieved with mutual respect.</w:t>
      </w:r>
    </w:p>
    <w:bookmarkEnd w:id="22"/>
    <w:bookmarkStart w:id="23" w:name="alignment-with-organizational-goals"/>
    <w:p>
      <w:pPr>
        <w:pStyle w:val="Heading2"/>
      </w:pPr>
      <w:r>
        <w:t xml:space="preserve">Alignment with Organizational Goals</w:t>
      </w:r>
    </w:p>
    <w:p>
      <w:pPr>
        <w:pStyle w:val="FirstParagraph"/>
      </w:pPr>
      <w:r>
        <w:t xml:space="preserve">I am particularly interested in joining an organization that shares my dedication to [mention specific organizational values, e.g., "sustainability," "community development," or "technological innovation"]. Whether it’s contributing to a project that addresses climate change or supporting initiatives that empower local communities, I am eager to be part of a team where my contributions have a meaningful impact.</w:t>
      </w:r>
    </w:p>
    <w:p>
      <w:pPr>
        <w:pStyle w:val="BodyText"/>
      </w:pPr>
      <w:r>
        <w:t xml:space="preserve">Furthermore, I believe my proactive approach and ability to think critically will add value to your team. For example, during [specific situation], I identified an opportunity to [describe action taken], which resulted in [positive outcome]. This experience reinforced my belief that problem-solving and creativity are essential in driving progress.</w:t>
      </w:r>
    </w:p>
    <w:bookmarkEnd w:id="23"/>
    <w:bookmarkStart w:id="24" w:name="commitment-to-new-zealand-wellington"/>
    <w:p>
      <w:pPr>
        <w:pStyle w:val="Heading2"/>
      </w:pPr>
      <w:r>
        <w:t xml:space="preserve">Commitment to New Zealand Wellington</w:t>
      </w:r>
    </w:p>
    <w:p>
      <w:pPr>
        <w:pStyle w:val="FirstParagraph"/>
      </w:pPr>
      <w:r>
        <w:t xml:space="preserve">As a native of New Zealand Wellington, I am deeply committed to contributing to the city’s continued growth and success. I understand the unique challenges and opportunities that come with working in this region, and I am motivated to leverage my skills to support its development. Whether it’s through mentoring local talent, participating in community initiatives, or collaborating with regional partners, I aim to be an active participant in Wellington’s thriving ecosystem.</w:t>
      </w:r>
    </w:p>
    <w:p>
      <w:pPr>
        <w:pStyle w:val="BodyText"/>
      </w:pPr>
      <w:r>
        <w:t xml:space="preserve">My experience in [specific area] has also given me insights into the importance of building strong relationships with stakeholders. In Wellington, where collaboration is key to success, I have learned to prioritize transparency, accountability, and mutual trust. These principles will guide my interactions with your team and ensure that I contribute positively to your organization’s mission.</w:t>
      </w:r>
    </w:p>
    <w:bookmarkEnd w:id="24"/>
    <w:bookmarkStart w:id="2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excited about the possibility of joining an organization in New Zealand Wellington where I can apply my skills, knowledge, and passion for growth. My background as Mason, combined with my deep connection to this region, makes me a strong candidate who is not only capable but also deeply invested in your success. I would welcome the opportunity to discuss how my experiences and vision align with your goals.</w:t>
      </w:r>
    </w:p>
    <w:p>
      <w:pPr>
        <w:pStyle w:val="BodyText"/>
      </w:pPr>
      <w:r>
        <w:t xml:space="preserve">Thank you for considering my application. I look forward to the possibility of contributing to your team and helping drive impactful outcomes in New Zealand Wellington.</w:t>
      </w:r>
    </w:p>
    <w:p>
      <w:pPr>
        <w:pStyle w:val="BodyText"/>
      </w:pPr>
      <w:r>
        <w:t xml:space="preserve">Sincerely,</w:t>
      </w:r>
      <w:r>
        <w:br/>
      </w:r>
      <w:r>
        <w:t xml:space="preserve">Mason</w:t>
      </w:r>
    </w:p>
    <w:p>
      <w:pPr>
        <w:pStyle w:val="BodyText"/>
      </w:pPr>
      <w:r>
        <w:t xml:space="preserve">This cover letter is tailored for Mason and emphasizes the importance of New Zealand Wellington in his professional journey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Mason</dc:title>
  <dc:creator/>
  <dc:language>en</dc:language>
  <cp:keywords/>
  <dcterms:created xsi:type="dcterms:W3CDTF">2026-07-24T09:16:18Z</dcterms:created>
  <dcterms:modified xsi:type="dcterms:W3CDTF">2026-07-24T09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